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E76EC" w14:textId="63DF4AA5" w:rsidR="00C97038" w:rsidRDefault="002679D2" w:rsidP="00410E84">
      <w:pPr>
        <w:pStyle w:val="Title"/>
      </w:pPr>
      <w:r>
        <w:t>Pharmadex 2. Release Notes</w:t>
      </w:r>
      <w:r w:rsidR="00410E84">
        <w:t xml:space="preserve"> 202</w:t>
      </w:r>
      <w:r w:rsidR="00451A22">
        <w:t>1</w:t>
      </w:r>
      <w:r w:rsidR="00410E84">
        <w:t>-0</w:t>
      </w:r>
      <w:r w:rsidR="00450F53">
        <w:t>7</w:t>
      </w:r>
      <w:r w:rsidR="00410E84">
        <w:t>-</w:t>
      </w:r>
      <w:r w:rsidR="00450F53">
        <w:t>04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9BA4927" w14:textId="3630E4F4" w:rsidR="00102725" w:rsidRDefault="00102725">
          <w:pPr>
            <w:pStyle w:val="TOCHeading"/>
          </w:pPr>
          <w:r>
            <w:t>Contents</w:t>
          </w:r>
        </w:p>
        <w:p w14:paraId="5A9323C3" w14:textId="172CE258" w:rsidR="00761F1B" w:rsidRDefault="0010272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6298246" w:history="1">
            <w:r w:rsidR="00761F1B" w:rsidRPr="00975F46">
              <w:rPr>
                <w:rStyle w:val="Hyperlink"/>
                <w:noProof/>
              </w:rPr>
              <w:t>Motivation</w:t>
            </w:r>
            <w:r w:rsidR="00761F1B">
              <w:rPr>
                <w:noProof/>
                <w:webHidden/>
              </w:rPr>
              <w:tab/>
            </w:r>
            <w:r w:rsidR="00761F1B">
              <w:rPr>
                <w:noProof/>
                <w:webHidden/>
              </w:rPr>
              <w:fldChar w:fldCharType="begin"/>
            </w:r>
            <w:r w:rsidR="00761F1B">
              <w:rPr>
                <w:noProof/>
                <w:webHidden/>
              </w:rPr>
              <w:instrText xml:space="preserve"> PAGEREF _Toc76298246 \h </w:instrText>
            </w:r>
            <w:r w:rsidR="00761F1B">
              <w:rPr>
                <w:noProof/>
                <w:webHidden/>
              </w:rPr>
            </w:r>
            <w:r w:rsidR="00761F1B">
              <w:rPr>
                <w:noProof/>
                <w:webHidden/>
              </w:rPr>
              <w:fldChar w:fldCharType="separate"/>
            </w:r>
            <w:r w:rsidR="00761F1B">
              <w:rPr>
                <w:noProof/>
                <w:webHidden/>
              </w:rPr>
              <w:t>1</w:t>
            </w:r>
            <w:r w:rsidR="00761F1B">
              <w:rPr>
                <w:noProof/>
                <w:webHidden/>
              </w:rPr>
              <w:fldChar w:fldCharType="end"/>
            </w:r>
          </w:hyperlink>
        </w:p>
        <w:p w14:paraId="59CFCF13" w14:textId="565D203A" w:rsidR="00761F1B" w:rsidRDefault="00761F1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6298247" w:history="1">
            <w:r w:rsidRPr="00975F46">
              <w:rPr>
                <w:rStyle w:val="Hyperlink"/>
                <w:noProof/>
              </w:rPr>
              <w:t>Pre-requisi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2982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47E093" w14:textId="6692853A" w:rsidR="00761F1B" w:rsidRDefault="00761F1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6298248" w:history="1">
            <w:r w:rsidRPr="00975F46">
              <w:rPr>
                <w:rStyle w:val="Hyperlink"/>
                <w:noProof/>
              </w:rPr>
              <w:t>Demo release particular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2982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7F249F" w14:textId="53ECD4FA" w:rsidR="00761F1B" w:rsidRDefault="00761F1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6298249" w:history="1">
            <w:r w:rsidRPr="00975F46">
              <w:rPr>
                <w:rStyle w:val="Hyperlink"/>
                <w:noProof/>
              </w:rPr>
              <w:t>How to sta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2982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ACAA99" w14:textId="58574B83" w:rsidR="00761F1B" w:rsidRDefault="00761F1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6298250" w:history="1">
            <w:r w:rsidRPr="00975F46">
              <w:rPr>
                <w:rStyle w:val="Hyperlink"/>
                <w:noProof/>
              </w:rPr>
              <w:t>How to u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2982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198A52" w14:textId="7D601981" w:rsidR="00761F1B" w:rsidRDefault="00761F1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6298251" w:history="1">
            <w:r w:rsidRPr="00975F46">
              <w:rPr>
                <w:rStyle w:val="Hyperlink"/>
                <w:noProof/>
              </w:rPr>
              <w:t>Checklist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2982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DC445B" w14:textId="76F634DB" w:rsidR="00761F1B" w:rsidRDefault="00761F1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6298252" w:history="1">
            <w:r w:rsidRPr="00975F46">
              <w:rPr>
                <w:rStyle w:val="Hyperlink"/>
                <w:noProof/>
              </w:rPr>
              <w:t>Checklist component and the diction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2982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953641" w14:textId="5237255C" w:rsidR="00102725" w:rsidRDefault="00102725">
          <w:r>
            <w:rPr>
              <w:b/>
              <w:bCs/>
              <w:noProof/>
            </w:rPr>
            <w:fldChar w:fldCharType="end"/>
          </w:r>
        </w:p>
      </w:sdtContent>
    </w:sdt>
    <w:p w14:paraId="25824E24" w14:textId="77777777" w:rsidR="00102725" w:rsidRPr="00102725" w:rsidRDefault="00102725" w:rsidP="00102725"/>
    <w:p w14:paraId="5363DFD6" w14:textId="410B1A6E" w:rsidR="00886CEC" w:rsidRDefault="00410E84" w:rsidP="009B2308">
      <w:pPr>
        <w:pStyle w:val="Heading1"/>
      </w:pPr>
      <w:bookmarkStart w:id="0" w:name="_Toc76298246"/>
      <w:r>
        <w:t>Motivation</w:t>
      </w:r>
      <w:bookmarkEnd w:id="0"/>
    </w:p>
    <w:p w14:paraId="1D24021E" w14:textId="080186FD" w:rsidR="00450F53" w:rsidRDefault="00450F53" w:rsidP="00450F53">
      <w:r>
        <w:tab/>
        <w:t>To pass the registration process smoothly, an applicant should provide DDA</w:t>
      </w:r>
      <w:r w:rsidR="00434BB3">
        <w:t xml:space="preserve"> q</w:t>
      </w:r>
      <w:r w:rsidR="00434BB3" w:rsidRPr="00434BB3">
        <w:t>ualitative informati</w:t>
      </w:r>
      <w:r w:rsidR="00434BB3">
        <w:t>on. The information should be</w:t>
      </w:r>
      <w:r w:rsidR="00AA50AA">
        <w:t>,</w:t>
      </w:r>
      <w:r w:rsidR="00434BB3">
        <w:t xml:space="preserve"> at least</w:t>
      </w:r>
      <w:r w:rsidR="00AA50AA">
        <w:t>,</w:t>
      </w:r>
      <w:r w:rsidR="00434BB3">
        <w:t xml:space="preserve"> complete and </w:t>
      </w:r>
      <w:r w:rsidR="00AA50AA">
        <w:t>free of contradiction</w:t>
      </w:r>
      <w:r>
        <w:t>.</w:t>
      </w:r>
      <w:r>
        <w:tab/>
      </w:r>
    </w:p>
    <w:p w14:paraId="3FC2D792" w14:textId="62714C32" w:rsidR="00450F53" w:rsidRDefault="00450F53" w:rsidP="00450F53">
      <w:r>
        <w:tab/>
        <w:t>The completeness of information means that information should contain all data required by legislat</w:t>
      </w:r>
      <w:r w:rsidR="00393CF7">
        <w:t>ion</w:t>
      </w:r>
      <w:r>
        <w:t xml:space="preserve"> and no more.</w:t>
      </w:r>
      <w:r w:rsidR="00434BB3">
        <w:t xml:space="preserve"> </w:t>
      </w:r>
    </w:p>
    <w:p w14:paraId="4D010F8E" w14:textId="1E0F93D1" w:rsidR="00450F53" w:rsidRDefault="00450F53" w:rsidP="00450F53">
      <w:r>
        <w:tab/>
        <w:t>The Pharmadex 2 provides</w:t>
      </w:r>
      <w:r w:rsidR="00434BB3">
        <w:t xml:space="preserve"> an elect</w:t>
      </w:r>
      <w:r w:rsidR="00393CF7">
        <w:t>ro</w:t>
      </w:r>
      <w:r w:rsidR="00434BB3">
        <w:t>nic</w:t>
      </w:r>
      <w:r>
        <w:t xml:space="preserve"> tool to </w:t>
      </w:r>
      <w:r w:rsidR="00434BB3">
        <w:t>help create q</w:t>
      </w:r>
      <w:r w:rsidR="00434BB3" w:rsidRPr="00434BB3">
        <w:t>ualitative informati</w:t>
      </w:r>
      <w:r w:rsidR="00434BB3">
        <w:t>on</w:t>
      </w:r>
      <w:r>
        <w:t>:</w:t>
      </w:r>
    </w:p>
    <w:p w14:paraId="40B56285" w14:textId="75219677" w:rsidR="00450F53" w:rsidRDefault="00450F53" w:rsidP="00450F53">
      <w:pPr>
        <w:pStyle w:val="ListParagraph"/>
        <w:numPr>
          <w:ilvl w:val="0"/>
          <w:numId w:val="15"/>
        </w:numPr>
      </w:pPr>
      <w:r>
        <w:t>Electronic forms</w:t>
      </w:r>
      <w:r w:rsidR="00434BB3">
        <w:t>:</w:t>
      </w:r>
    </w:p>
    <w:p w14:paraId="22AF165E" w14:textId="4CEF36AE" w:rsidR="00434BB3" w:rsidRDefault="00434BB3" w:rsidP="00434BB3">
      <w:pPr>
        <w:pStyle w:val="ListParagraph"/>
        <w:numPr>
          <w:ilvl w:val="1"/>
          <w:numId w:val="15"/>
        </w:numPr>
      </w:pPr>
      <w:r>
        <w:t>Set of data fields to fill</w:t>
      </w:r>
      <w:r w:rsidR="00393CF7">
        <w:t xml:space="preserve"> </w:t>
      </w:r>
      <w:r>
        <w:t>out or select from pre-defined</w:t>
      </w:r>
    </w:p>
    <w:p w14:paraId="7C930D08" w14:textId="2CA42DA2" w:rsidR="00434BB3" w:rsidRDefault="00434BB3" w:rsidP="00434BB3">
      <w:pPr>
        <w:pStyle w:val="ListParagraph"/>
        <w:numPr>
          <w:ilvl w:val="1"/>
          <w:numId w:val="15"/>
        </w:numPr>
      </w:pPr>
      <w:r>
        <w:t>Data validation rules</w:t>
      </w:r>
    </w:p>
    <w:p w14:paraId="31775E1E" w14:textId="0461BEEF" w:rsidR="00AA50AA" w:rsidRDefault="00AA50AA" w:rsidP="00434BB3">
      <w:pPr>
        <w:pStyle w:val="ListParagraph"/>
        <w:numPr>
          <w:ilvl w:val="1"/>
          <w:numId w:val="15"/>
        </w:numPr>
      </w:pPr>
      <w:r>
        <w:t>On-screen data layout</w:t>
      </w:r>
    </w:p>
    <w:p w14:paraId="1A3E9284" w14:textId="20AF9393" w:rsidR="00AA50AA" w:rsidRDefault="00AA50AA" w:rsidP="00AA50AA">
      <w:pPr>
        <w:pStyle w:val="ListParagraph"/>
        <w:numPr>
          <w:ilvl w:val="0"/>
          <w:numId w:val="15"/>
        </w:numPr>
      </w:pPr>
      <w:r>
        <w:t>Predefined sequences to fill out the electronic forms</w:t>
      </w:r>
    </w:p>
    <w:p w14:paraId="3C32EEAA" w14:textId="64A2CEAB" w:rsidR="00450F53" w:rsidRDefault="00450F53" w:rsidP="00450F53">
      <w:pPr>
        <w:pStyle w:val="ListParagraph"/>
        <w:numPr>
          <w:ilvl w:val="0"/>
          <w:numId w:val="15"/>
        </w:numPr>
      </w:pPr>
      <w:r>
        <w:t>Data in the database available for re-use</w:t>
      </w:r>
    </w:p>
    <w:p w14:paraId="54DF526F" w14:textId="67AFF087" w:rsidR="00434BB3" w:rsidRDefault="00434BB3" w:rsidP="00450F53">
      <w:pPr>
        <w:pStyle w:val="ListParagraph"/>
        <w:numPr>
          <w:ilvl w:val="0"/>
          <w:numId w:val="15"/>
        </w:numPr>
      </w:pPr>
      <w:r>
        <w:t>On-line guides and references</w:t>
      </w:r>
    </w:p>
    <w:p w14:paraId="7C16AA94" w14:textId="3F4A906B" w:rsidR="00AA50AA" w:rsidRDefault="00AA50AA" w:rsidP="0058446B">
      <w:r>
        <w:t xml:space="preserve"> </w:t>
      </w:r>
      <w:r w:rsidR="0058446B">
        <w:tab/>
        <w:t xml:space="preserve">The tool is highly configurable. </w:t>
      </w:r>
      <w:r w:rsidR="00D03828">
        <w:t>T</w:t>
      </w:r>
      <w:r w:rsidR="0058446B">
        <w:t>he main challenge is to decide the</w:t>
      </w:r>
      <w:r w:rsidR="00D03828">
        <w:t xml:space="preserve"> best </w:t>
      </w:r>
      <w:r w:rsidR="0058446B">
        <w:t xml:space="preserve">approach </w:t>
      </w:r>
      <w:r w:rsidR="00D03828">
        <w:t>of</w:t>
      </w:r>
      <w:r w:rsidR="0058446B">
        <w:t xml:space="preserve"> configuration.</w:t>
      </w:r>
    </w:p>
    <w:p w14:paraId="2A93303D" w14:textId="77777777" w:rsidR="002416EC" w:rsidRDefault="002416EC" w:rsidP="0058446B"/>
    <w:p w14:paraId="3780CEB0" w14:textId="0ABD3C42" w:rsidR="00D03828" w:rsidRDefault="00D03828" w:rsidP="002416EC">
      <w:pPr>
        <w:keepNext/>
      </w:pPr>
      <w:r>
        <w:tab/>
        <w:t>Currently</w:t>
      </w:r>
      <w:r w:rsidR="00393CF7">
        <w:t>,</w:t>
      </w:r>
      <w:r>
        <w:t xml:space="preserve"> the configuration tasks are:</w:t>
      </w:r>
    </w:p>
    <w:p w14:paraId="3E0FD75B" w14:textId="77777777" w:rsidR="00E76CF9" w:rsidRDefault="00E76CF9" w:rsidP="00E76CF9"/>
    <w:p w14:paraId="3773D05A" w14:textId="4FB7F45E" w:rsidR="002416EC" w:rsidRDefault="00D03828" w:rsidP="002416EC">
      <w:pPr>
        <w:pStyle w:val="ListParagraph"/>
        <w:numPr>
          <w:ilvl w:val="0"/>
          <w:numId w:val="16"/>
        </w:numPr>
      </w:pPr>
      <w:r>
        <w:t xml:space="preserve">The current new pharmacy registration process is complex and cumbersome. Thus, </w:t>
      </w:r>
      <w:r w:rsidR="00E76CF9">
        <w:t>it will be a good idea to split</w:t>
      </w:r>
      <w:r>
        <w:t xml:space="preserve"> it into well</w:t>
      </w:r>
      <w:r w:rsidR="00393CF7">
        <w:t>-</w:t>
      </w:r>
      <w:r>
        <w:t>documented manageable workflows with data input as</w:t>
      </w:r>
      <w:r w:rsidR="00393CF7">
        <w:t xml:space="preserve"> to</w:t>
      </w:r>
      <w:r>
        <w:t xml:space="preserve"> specific as possible. The splitting should be based, for example, on pharmacy size. </w:t>
      </w:r>
    </w:p>
    <w:p w14:paraId="7AF416C2" w14:textId="4987E3C3" w:rsidR="00D03828" w:rsidRDefault="00D03828" w:rsidP="00D03828">
      <w:pPr>
        <w:pStyle w:val="ListParagraph"/>
        <w:numPr>
          <w:ilvl w:val="0"/>
          <w:numId w:val="16"/>
        </w:numPr>
      </w:pPr>
      <w:r>
        <w:lastRenderedPageBreak/>
        <w:t>The SRS document contains uniform data i</w:t>
      </w:r>
      <w:r w:rsidR="00393CF7">
        <w:t>n</w:t>
      </w:r>
      <w:r>
        <w:t xml:space="preserve">put forms wireframes for </w:t>
      </w:r>
      <w:r w:rsidR="00393CF7">
        <w:t xml:space="preserve">the </w:t>
      </w:r>
      <w:r>
        <w:t>owner, manager</w:t>
      </w:r>
      <w:r w:rsidR="00393CF7">
        <w:t>,</w:t>
      </w:r>
      <w:r>
        <w:t xml:space="preserve"> and dispenser. It will be a good idea to make them specialized.</w:t>
      </w:r>
    </w:p>
    <w:p w14:paraId="6F0DA657" w14:textId="47F628CC" w:rsidR="002416EC" w:rsidRDefault="002416EC" w:rsidP="00D03828">
      <w:pPr>
        <w:pStyle w:val="ListParagraph"/>
        <w:numPr>
          <w:ilvl w:val="0"/>
          <w:numId w:val="16"/>
        </w:numPr>
      </w:pPr>
      <w:r>
        <w:t xml:space="preserve">Maybe it will be necessary to regroup sub-form data in </w:t>
      </w:r>
      <w:r w:rsidR="00393CF7">
        <w:t xml:space="preserve">a </w:t>
      </w:r>
      <w:r>
        <w:t>more logical and manageable way.</w:t>
      </w:r>
    </w:p>
    <w:p w14:paraId="2C0F7C25" w14:textId="29502BA0" w:rsidR="00D03828" w:rsidRDefault="00D03828" w:rsidP="00D03828">
      <w:r>
        <w:t xml:space="preserve"> </w:t>
      </w:r>
      <w:r>
        <w:tab/>
        <w:t xml:space="preserve">While configuration tasks completion it is necessary to keep </w:t>
      </w:r>
      <w:r w:rsidR="00393CF7">
        <w:t xml:space="preserve">the </w:t>
      </w:r>
      <w:r>
        <w:t>right balance between formality and informality by using not only formal data validation rules but also online guides and references. For example:</w:t>
      </w:r>
    </w:p>
    <w:p w14:paraId="4F0342B5" w14:textId="3A7DE94E" w:rsidR="00D03828" w:rsidRDefault="002416EC" w:rsidP="002416EC">
      <w:pPr>
        <w:pStyle w:val="ListParagraph"/>
        <w:numPr>
          <w:ilvl w:val="0"/>
          <w:numId w:val="17"/>
        </w:numPr>
      </w:pPr>
      <w:r>
        <w:t>Brief and clear explanation for each workflow</w:t>
      </w:r>
    </w:p>
    <w:p w14:paraId="4A5150FC" w14:textId="77777777" w:rsidR="002416EC" w:rsidRDefault="002416EC" w:rsidP="002416EC">
      <w:pPr>
        <w:pStyle w:val="ListParagraph"/>
        <w:numPr>
          <w:ilvl w:val="0"/>
          <w:numId w:val="17"/>
        </w:numPr>
      </w:pPr>
      <w:r>
        <w:t>Descriptions of the data choices</w:t>
      </w:r>
    </w:p>
    <w:p w14:paraId="598ED017" w14:textId="21873712" w:rsidR="002416EC" w:rsidRDefault="002416EC" w:rsidP="002416EC">
      <w:pPr>
        <w:pStyle w:val="ListParagraph"/>
        <w:numPr>
          <w:ilvl w:val="0"/>
          <w:numId w:val="17"/>
        </w:numPr>
      </w:pPr>
      <w:r>
        <w:t xml:space="preserve">Descriptions of file upload, include, but </w:t>
      </w:r>
      <w:r w:rsidR="00393CF7">
        <w:t xml:space="preserve">are </w:t>
      </w:r>
      <w:r>
        <w:t>not limited which are mandatory and in which cases. Reference to form numbers etc.</w:t>
      </w:r>
    </w:p>
    <w:p w14:paraId="04B5442B" w14:textId="58DF96D3" w:rsidR="002416EC" w:rsidRDefault="002416EC" w:rsidP="002416EC">
      <w:pPr>
        <w:pStyle w:val="ListParagraph"/>
        <w:numPr>
          <w:ilvl w:val="0"/>
          <w:numId w:val="17"/>
        </w:numPr>
      </w:pPr>
      <w:r>
        <w:t>Clear and comprehensive self</w:t>
      </w:r>
      <w:r w:rsidR="00393CF7">
        <w:t>–</w:t>
      </w:r>
      <w:r>
        <w:t xml:space="preserve">check checklist with </w:t>
      </w:r>
      <w:r w:rsidR="00393CF7">
        <w:t xml:space="preserve">a </w:t>
      </w:r>
      <w:r>
        <w:t>brief and clear description of which item.</w:t>
      </w:r>
    </w:p>
    <w:p w14:paraId="0B6C3A91" w14:textId="25A120D7" w:rsidR="002416EC" w:rsidRPr="002416EC" w:rsidRDefault="002416EC" w:rsidP="002416EC">
      <w:pPr>
        <w:ind w:firstLine="360"/>
        <w:rPr>
          <w:b/>
          <w:bCs/>
        </w:rPr>
      </w:pPr>
      <w:r w:rsidRPr="002416EC">
        <w:rPr>
          <w:b/>
          <w:bCs/>
        </w:rPr>
        <w:t xml:space="preserve">The current demo version contains the first iteration of </w:t>
      </w:r>
      <w:r w:rsidR="00393CF7">
        <w:rPr>
          <w:b/>
          <w:bCs/>
        </w:rPr>
        <w:t xml:space="preserve">the </w:t>
      </w:r>
      <w:r w:rsidRPr="002416EC">
        <w:rPr>
          <w:b/>
          <w:bCs/>
        </w:rPr>
        <w:t xml:space="preserve">data input </w:t>
      </w:r>
      <w:r>
        <w:rPr>
          <w:b/>
          <w:bCs/>
        </w:rPr>
        <w:t xml:space="preserve">sub-forms </w:t>
      </w:r>
      <w:r w:rsidRPr="002416EC">
        <w:rPr>
          <w:b/>
          <w:bCs/>
        </w:rPr>
        <w:t>sequenc</w:t>
      </w:r>
      <w:r w:rsidR="00393CF7">
        <w:rPr>
          <w:b/>
          <w:bCs/>
        </w:rPr>
        <w:t>e</w:t>
      </w:r>
      <w:r w:rsidRPr="002416EC">
        <w:rPr>
          <w:b/>
          <w:bCs/>
        </w:rPr>
        <w:t xml:space="preserve">. It should be </w:t>
      </w:r>
      <w:r w:rsidR="00393CF7">
        <w:rPr>
          <w:b/>
          <w:bCs/>
        </w:rPr>
        <w:t>considered</w:t>
      </w:r>
      <w:r w:rsidRPr="002416EC">
        <w:rPr>
          <w:b/>
          <w:bCs/>
        </w:rPr>
        <w:t xml:space="preserve"> as a base of the improvements.</w:t>
      </w:r>
      <w:r w:rsidR="00393CF7">
        <w:rPr>
          <w:b/>
          <w:bCs/>
        </w:rPr>
        <w:t xml:space="preserve"> It should not be considered as </w:t>
      </w:r>
      <w:r w:rsidR="000B2461">
        <w:rPr>
          <w:b/>
          <w:bCs/>
        </w:rPr>
        <w:t xml:space="preserve">the </w:t>
      </w:r>
      <w:r w:rsidR="00393CF7">
        <w:rPr>
          <w:b/>
          <w:bCs/>
        </w:rPr>
        <w:t>production software.</w:t>
      </w:r>
    </w:p>
    <w:p w14:paraId="1B76A63B" w14:textId="21EB1A7D" w:rsidR="009B2308" w:rsidRDefault="009B2308" w:rsidP="009B2308">
      <w:pPr>
        <w:pStyle w:val="Heading1"/>
      </w:pPr>
      <w:bookmarkStart w:id="1" w:name="_Toc76298247"/>
      <w:r>
        <w:t>Pre-requisite</w:t>
      </w:r>
      <w:bookmarkEnd w:id="1"/>
    </w:p>
    <w:p w14:paraId="452AF144" w14:textId="58E528E8" w:rsidR="009B2308" w:rsidRDefault="009B2308" w:rsidP="009B2308">
      <w:r>
        <w:tab/>
        <w:t xml:space="preserve">You must have </w:t>
      </w:r>
      <w:r w:rsidR="00384C05">
        <w:t xml:space="preserve">a </w:t>
      </w:r>
      <w:r>
        <w:t>Gmail account.</w:t>
      </w:r>
    </w:p>
    <w:p w14:paraId="35AA9599" w14:textId="1DACBCF3" w:rsidR="00886CEC" w:rsidRPr="00886CEC" w:rsidRDefault="00293D71" w:rsidP="002416EC">
      <w:pPr>
        <w:pStyle w:val="Heading1"/>
      </w:pPr>
      <w:bookmarkStart w:id="2" w:name="_Toc76298248"/>
      <w:r>
        <w:t>Demo release particularities</w:t>
      </w:r>
      <w:bookmarkEnd w:id="2"/>
      <w:r w:rsidR="00886CEC">
        <w:t xml:space="preserve"> </w:t>
      </w:r>
    </w:p>
    <w:p w14:paraId="04837F22" w14:textId="5D6E75DB" w:rsidR="00293D71" w:rsidRDefault="009D0C22" w:rsidP="009C388A">
      <w:pPr>
        <w:keepNext/>
      </w:pPr>
      <w:r>
        <w:tab/>
      </w:r>
      <w:r w:rsidR="00293D71">
        <w:t>This release may contain errors</w:t>
      </w:r>
      <w:r w:rsidR="003A366F">
        <w:t>, bad user interface behavior</w:t>
      </w:r>
      <w:r w:rsidR="00384C05">
        <w:t>,</w:t>
      </w:r>
      <w:r w:rsidR="00293D71">
        <w:t xml:space="preserve"> and inconsistenc</w:t>
      </w:r>
      <w:r w:rsidR="00384C05">
        <w:t>i</w:t>
      </w:r>
      <w:r w:rsidR="00293D71">
        <w:t xml:space="preserve">es. Please, report them to </w:t>
      </w:r>
      <w:hyperlink r:id="rId8" w:history="1">
        <w:r w:rsidR="00E448C4" w:rsidRPr="00191C31">
          <w:rPr>
            <w:rStyle w:val="Hyperlink"/>
          </w:rPr>
          <w:t>alex.kurasoff@gmail.com</w:t>
        </w:r>
      </w:hyperlink>
      <w:r w:rsidR="00293D71">
        <w:t>.</w:t>
      </w:r>
    </w:p>
    <w:p w14:paraId="788C0B0F" w14:textId="5AA23E7E" w:rsidR="00E448C4" w:rsidRDefault="00E448C4" w:rsidP="00293D71">
      <w:r>
        <w:tab/>
        <w:t>You may do with the data whatever you want. The data will be restored to the initial state periodically.</w:t>
      </w:r>
    </w:p>
    <w:p w14:paraId="1D443CAB" w14:textId="75FBC852" w:rsidR="008902F9" w:rsidRDefault="00886CEC" w:rsidP="008902F9">
      <w:pPr>
        <w:pStyle w:val="Heading1"/>
      </w:pPr>
      <w:bookmarkStart w:id="3" w:name="_Toc76298249"/>
      <w:r>
        <w:t>How to start</w:t>
      </w:r>
      <w:bookmarkEnd w:id="3"/>
    </w:p>
    <w:p w14:paraId="4E7E7B8A" w14:textId="61972A1B" w:rsidR="00886CEC" w:rsidRDefault="00886CEC" w:rsidP="002416EC">
      <w:r>
        <w:tab/>
        <w:t>Log in as a plain applicant, using a Gmail account. Select Applications-Start, New pharmacy registration-Add.</w:t>
      </w:r>
    </w:p>
    <w:p w14:paraId="7F373E6C" w14:textId="713D74FD" w:rsidR="002416EC" w:rsidRDefault="002416EC" w:rsidP="002416EC">
      <w:r>
        <w:tab/>
        <w:t xml:space="preserve">Please, access the latest data input step (“Conclude”). It is a good candidate </w:t>
      </w:r>
      <w:r w:rsidR="00393CF7">
        <w:t>for</w:t>
      </w:r>
      <w:r>
        <w:t xml:space="preserve"> </w:t>
      </w:r>
      <w:r w:rsidR="00393CF7">
        <w:t xml:space="preserve">the </w:t>
      </w:r>
      <w:r>
        <w:t>user interface for DDA staff.</w:t>
      </w:r>
    </w:p>
    <w:p w14:paraId="62CE9F6C" w14:textId="3A9BC8D4" w:rsidR="00886CEC" w:rsidRDefault="00886CEC" w:rsidP="00886CEC">
      <w:pPr>
        <w:pStyle w:val="Heading1"/>
      </w:pPr>
      <w:bookmarkStart w:id="4" w:name="_Toc76298250"/>
      <w:r>
        <w:t>How to use</w:t>
      </w:r>
      <w:bookmarkEnd w:id="4"/>
    </w:p>
    <w:p w14:paraId="05743DB8" w14:textId="22662793" w:rsidR="00524D02" w:rsidRPr="00524D02" w:rsidRDefault="00524D02" w:rsidP="00524D02">
      <w:r>
        <w:tab/>
        <w:t>Please, fill out data to the step “Conclude”</w:t>
      </w:r>
    </w:p>
    <w:p w14:paraId="622E72F4" w14:textId="77C24173" w:rsidR="00524D02" w:rsidRDefault="00524D02" w:rsidP="00524D02">
      <w:pPr>
        <w:pStyle w:val="Heading2"/>
      </w:pPr>
      <w:bookmarkStart w:id="5" w:name="_Toc76298251"/>
      <w:r>
        <w:lastRenderedPageBreak/>
        <w:t>Checklist data</w:t>
      </w:r>
      <w:bookmarkEnd w:id="5"/>
    </w:p>
    <w:p w14:paraId="7255DF92" w14:textId="3FD1A777" w:rsidR="00524D02" w:rsidRDefault="00524D02" w:rsidP="00524D02">
      <w:pPr>
        <w:keepNext/>
      </w:pPr>
      <w:r>
        <w:tab/>
        <w:t>The checklist on the conclude form contains data from the dictionary defined by Supervisor. To edit it, please log in as Administrator and, then, edit this dictionary</w:t>
      </w:r>
    </w:p>
    <w:p w14:paraId="6912514D" w14:textId="5979FF8A" w:rsidR="00524D02" w:rsidRPr="00524D02" w:rsidRDefault="00634D15" w:rsidP="00524D02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84D43A0" wp14:editId="733BEC4E">
                <wp:simplePos x="0" y="0"/>
                <wp:positionH relativeFrom="column">
                  <wp:posOffset>883920</wp:posOffset>
                </wp:positionH>
                <wp:positionV relativeFrom="paragraph">
                  <wp:posOffset>2105660</wp:posOffset>
                </wp:positionV>
                <wp:extent cx="1203960" cy="354330"/>
                <wp:effectExtent l="590550" t="361950" r="15240" b="26670"/>
                <wp:wrapNone/>
                <wp:docPr id="3" name="Callout: Lin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03960" cy="354330"/>
                        </a:xfrm>
                        <a:prstGeom prst="borderCallout1">
                          <a:avLst>
                            <a:gd name="adj1" fmla="val 18750"/>
                            <a:gd name="adj2" fmla="val -8333"/>
                            <a:gd name="adj3" fmla="val -97883"/>
                            <a:gd name="adj4" fmla="val -47795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8FAD2D" w14:textId="4B62891E" w:rsidR="00634D15" w:rsidRDefault="00634D15" w:rsidP="00634D15">
                            <w:pPr>
                              <w:jc w:val="center"/>
                            </w:pPr>
                            <w:r>
                              <w:t>Select to expa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4D43A0" id="_x0000_t47" coordsize="21600,21600" o:spt="47" adj="-8280,24300,-1800,4050" path="m@0@1l@2@3nfem,l21600,r,21600l,21600xe">
                <v:stroke joinstyle="miter"/>
                <v:formulas>
                  <v:f eqn="val #0"/>
                  <v:f eqn="val #1"/>
                  <v:f eqn="val #2"/>
                  <v:f eqn="val #3"/>
                </v:formulas>
                <v:path arrowok="t" o:extrusionok="f" gradientshapeok="t" o:connecttype="custom" o:connectlocs="@0,@1;10800,0;10800,21600;0,10800;21600,10800"/>
                <v:handles>
                  <v:h position="#0,#1"/>
                  <v:h position="#2,#3"/>
                </v:handles>
                <o:callout v:ext="edit" type="oneSegment" on="t"/>
              </v:shapetype>
              <v:shape id="Callout: Line 3" o:spid="_x0000_s1026" type="#_x0000_t47" style="position:absolute;margin-left:69.6pt;margin-top:165.8pt;width:94.8pt;height:27.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" adj="-10324,-21143" fillcolor="#4472c4 [3204]" strokecolor="#1f3763 [1604]" strokeweight="1pt">
                <v:textbox>
                  <w:txbxContent>
                    <w:p w14:paraId="0D8FAD2D" w14:textId="4B62891E" w:rsidR="00634D15" w:rsidRDefault="00634D15" w:rsidP="00634D15">
                      <w:pPr>
                        <w:jc w:val="center"/>
                      </w:pPr>
                      <w:r>
                        <w:t>Select to expand</w:t>
                      </w:r>
                    </w:p>
                  </w:txbxContent>
                </v:textbox>
              </v:shape>
            </w:pict>
          </mc:Fallback>
        </mc:AlternateContent>
      </w:r>
      <w:r w:rsidR="00524D02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226A845" wp14:editId="5BF35B62">
                <wp:simplePos x="0" y="0"/>
                <wp:positionH relativeFrom="column">
                  <wp:posOffset>1348740</wp:posOffset>
                </wp:positionH>
                <wp:positionV relativeFrom="paragraph">
                  <wp:posOffset>1217930</wp:posOffset>
                </wp:positionV>
                <wp:extent cx="975360" cy="403860"/>
                <wp:effectExtent l="381000" t="0" r="15240" b="72390"/>
                <wp:wrapNone/>
                <wp:docPr id="2" name="Callout: Lin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5360" cy="403860"/>
                        </a:xfrm>
                        <a:prstGeom prst="borderCallout1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BBF6EB6" w14:textId="16B8AAD2" w:rsidR="00524D02" w:rsidRDefault="00524D02" w:rsidP="00524D02">
                            <w:pPr>
                              <w:jc w:val="center"/>
                            </w:pPr>
                            <w:r>
                              <w:t>click to ed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6A845" id="Callout: Line 2" o:spid="_x0000_s1027" type="#_x0000_t47" style="position:absolute;margin-left:106.2pt;margin-top:95.9pt;width:76.8pt;height:31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" fillcolor="#4472c4 [3204]" strokecolor="#1f3763 [1604]" strokeweight="1pt">
                <v:textbox>
                  <w:txbxContent>
                    <w:p w14:paraId="6BBF6EB6" w14:textId="16B8AAD2" w:rsidR="00524D02" w:rsidRDefault="00524D02" w:rsidP="00524D02">
                      <w:pPr>
                        <w:jc w:val="center"/>
                      </w:pPr>
                      <w:r>
                        <w:t>click to edit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 w:rsidR="00524D02">
        <w:rPr>
          <w:noProof/>
        </w:rPr>
        <w:drawing>
          <wp:inline distT="0" distB="0" distL="0" distR="0" wp14:anchorId="4170A3D5" wp14:editId="47CE1EFF">
            <wp:extent cx="5943600" cy="258762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53383" cy="2591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2EA488" w14:textId="7AB60B61" w:rsidR="00524D02" w:rsidRDefault="00524D02" w:rsidP="00524D02">
      <w:pPr>
        <w:pStyle w:val="Heading2"/>
      </w:pPr>
      <w:bookmarkStart w:id="6" w:name="_Toc76298252"/>
      <w:r>
        <w:t>Checklist component</w:t>
      </w:r>
      <w:r w:rsidR="00634D15">
        <w:t xml:space="preserve"> and the dictionary</w:t>
      </w:r>
      <w:bookmarkEnd w:id="6"/>
    </w:p>
    <w:p w14:paraId="6D3B389E" w14:textId="20DA40A3" w:rsidR="00634D15" w:rsidRDefault="00634D15" w:rsidP="00524D02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FEE6CE7" wp14:editId="51C45ED2">
                <wp:simplePos x="0" y="0"/>
                <wp:positionH relativeFrom="column">
                  <wp:posOffset>2164080</wp:posOffset>
                </wp:positionH>
                <wp:positionV relativeFrom="paragraph">
                  <wp:posOffset>1022350</wp:posOffset>
                </wp:positionV>
                <wp:extent cx="0" cy="1767840"/>
                <wp:effectExtent l="76200" t="38100" r="57150" b="60960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76784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00966913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8" o:spid="_x0000_s1026" type="#_x0000_t32" style="position:absolute;margin-left:170.4pt;margin-top:80.5pt;width:0;height:139.2pt;flip:y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" strokecolor="#4472c4 [3204]" strokeweight=".5pt">
                <v:stroke startarrow="block"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653A409" wp14:editId="6F9C96A1">
                <wp:simplePos x="0" y="0"/>
                <wp:positionH relativeFrom="column">
                  <wp:posOffset>731520</wp:posOffset>
                </wp:positionH>
                <wp:positionV relativeFrom="paragraph">
                  <wp:posOffset>1045210</wp:posOffset>
                </wp:positionV>
                <wp:extent cx="548640" cy="1485900"/>
                <wp:effectExtent l="38100" t="38100" r="60960" b="5715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48640" cy="148590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BA26D06" id="Straight Arrow Connector 7" o:spid="_x0000_s1026" type="#_x0000_t32" style="position:absolute;margin-left:57.6pt;margin-top:82.3pt;width:43.2pt;height:117pt;flip:x y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" strokecolor="#4472c4 [3204]" strokeweight=".5pt">
                <v:stroke startarrow="block" endarrow="block" joinstyle="miter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69CB6E4E" wp14:editId="42F6F061">
            <wp:extent cx="4051642" cy="1729740"/>
            <wp:effectExtent l="0" t="0" r="635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73178" cy="17389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3B7619" w14:textId="2AF3A921" w:rsidR="00634D15" w:rsidRPr="00524D02" w:rsidRDefault="00634D15" w:rsidP="00524D02">
      <w:r>
        <w:rPr>
          <w:noProof/>
        </w:rPr>
        <w:drawing>
          <wp:inline distT="0" distB="0" distL="0" distR="0" wp14:anchorId="60AC1EC5" wp14:editId="78733593">
            <wp:extent cx="3909060" cy="2055180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16222" cy="2058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57B396" w14:textId="08DB8696" w:rsidR="00886CEC" w:rsidRDefault="00886CEC" w:rsidP="00293D71">
      <w:r>
        <w:tab/>
      </w:r>
    </w:p>
    <w:sectPr w:rsidR="00886CEC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3F2227" w14:textId="77777777" w:rsidR="00641230" w:rsidRDefault="00641230" w:rsidP="00EB0FAC">
      <w:pPr>
        <w:spacing w:after="0" w:line="240" w:lineRule="auto"/>
      </w:pPr>
      <w:r>
        <w:separator/>
      </w:r>
    </w:p>
  </w:endnote>
  <w:endnote w:type="continuationSeparator" w:id="0">
    <w:p w14:paraId="79819158" w14:textId="77777777" w:rsidR="00641230" w:rsidRDefault="00641230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287150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C9D25D" w14:textId="0D10547B" w:rsidR="00102725" w:rsidRDefault="0010272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6133F9B" w14:textId="77777777" w:rsidR="00102725" w:rsidRDefault="001027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346DCE" w14:textId="77777777" w:rsidR="00641230" w:rsidRDefault="00641230" w:rsidP="00EB0FAC">
      <w:pPr>
        <w:spacing w:after="0" w:line="240" w:lineRule="auto"/>
      </w:pPr>
      <w:r>
        <w:separator/>
      </w:r>
    </w:p>
  </w:footnote>
  <w:footnote w:type="continuationSeparator" w:id="0">
    <w:p w14:paraId="42C0D48E" w14:textId="77777777" w:rsidR="00641230" w:rsidRDefault="00641230" w:rsidP="00EB0F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B264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C6A6F31"/>
    <w:multiLevelType w:val="hybridMultilevel"/>
    <w:tmpl w:val="05C00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8B6379"/>
    <w:multiLevelType w:val="hybridMultilevel"/>
    <w:tmpl w:val="E2268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135FAF"/>
    <w:multiLevelType w:val="hybridMultilevel"/>
    <w:tmpl w:val="12EC5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3E4F4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2273595D"/>
    <w:multiLevelType w:val="hybridMultilevel"/>
    <w:tmpl w:val="FA288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9219A7"/>
    <w:multiLevelType w:val="hybridMultilevel"/>
    <w:tmpl w:val="87C89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FF2E70"/>
    <w:multiLevelType w:val="hybridMultilevel"/>
    <w:tmpl w:val="8A08F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FD1E23"/>
    <w:multiLevelType w:val="hybridMultilevel"/>
    <w:tmpl w:val="C35424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20166C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47124CAE"/>
    <w:multiLevelType w:val="hybridMultilevel"/>
    <w:tmpl w:val="E2822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DB50D9"/>
    <w:multiLevelType w:val="hybridMultilevel"/>
    <w:tmpl w:val="93BAC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EB6B3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66F33D23"/>
    <w:multiLevelType w:val="hybridMultilevel"/>
    <w:tmpl w:val="4912B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A9601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739C78FC"/>
    <w:multiLevelType w:val="hybridMultilevel"/>
    <w:tmpl w:val="5AB2C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FA44AF"/>
    <w:multiLevelType w:val="hybridMultilevel"/>
    <w:tmpl w:val="4E64B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5"/>
  </w:num>
  <w:num w:numId="3">
    <w:abstractNumId w:val="12"/>
  </w:num>
  <w:num w:numId="4">
    <w:abstractNumId w:val="7"/>
  </w:num>
  <w:num w:numId="5">
    <w:abstractNumId w:val="10"/>
  </w:num>
  <w:num w:numId="6">
    <w:abstractNumId w:val="4"/>
  </w:num>
  <w:num w:numId="7">
    <w:abstractNumId w:val="16"/>
  </w:num>
  <w:num w:numId="8">
    <w:abstractNumId w:val="2"/>
  </w:num>
  <w:num w:numId="9">
    <w:abstractNumId w:val="9"/>
  </w:num>
  <w:num w:numId="10">
    <w:abstractNumId w:val="5"/>
  </w:num>
  <w:num w:numId="11">
    <w:abstractNumId w:val="8"/>
  </w:num>
  <w:num w:numId="12">
    <w:abstractNumId w:val="11"/>
  </w:num>
  <w:num w:numId="13">
    <w:abstractNumId w:val="13"/>
  </w:num>
  <w:num w:numId="14">
    <w:abstractNumId w:val="3"/>
  </w:num>
  <w:num w:numId="15">
    <w:abstractNumId w:val="14"/>
  </w:num>
  <w:num w:numId="16">
    <w:abstractNumId w:val="0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zMTcyNTY1M7U0MjdQ0lEKTi0uzszPAykwNKgFACvywfktAAAA"/>
  </w:docVars>
  <w:rsids>
    <w:rsidRoot w:val="002679D2"/>
    <w:rsid w:val="00003BE7"/>
    <w:rsid w:val="0003427A"/>
    <w:rsid w:val="00043B76"/>
    <w:rsid w:val="00086FC7"/>
    <w:rsid w:val="000921E9"/>
    <w:rsid w:val="000B2461"/>
    <w:rsid w:val="000B5554"/>
    <w:rsid w:val="000D4E19"/>
    <w:rsid w:val="000F1CEB"/>
    <w:rsid w:val="000F671E"/>
    <w:rsid w:val="00102725"/>
    <w:rsid w:val="00155F64"/>
    <w:rsid w:val="00175191"/>
    <w:rsid w:val="001C740A"/>
    <w:rsid w:val="002177F0"/>
    <w:rsid w:val="002416EC"/>
    <w:rsid w:val="00257F9E"/>
    <w:rsid w:val="002611E7"/>
    <w:rsid w:val="002679D2"/>
    <w:rsid w:val="00275AB0"/>
    <w:rsid w:val="00293D71"/>
    <w:rsid w:val="002A7BC2"/>
    <w:rsid w:val="002B1A3E"/>
    <w:rsid w:val="002B598B"/>
    <w:rsid w:val="002F4B86"/>
    <w:rsid w:val="00350B72"/>
    <w:rsid w:val="00356C45"/>
    <w:rsid w:val="00384C05"/>
    <w:rsid w:val="00393CF7"/>
    <w:rsid w:val="003A366F"/>
    <w:rsid w:val="003D717C"/>
    <w:rsid w:val="003F1B00"/>
    <w:rsid w:val="00410E84"/>
    <w:rsid w:val="00432BE5"/>
    <w:rsid w:val="00434BB3"/>
    <w:rsid w:val="00441BB3"/>
    <w:rsid w:val="00450F53"/>
    <w:rsid w:val="00451A22"/>
    <w:rsid w:val="00453A06"/>
    <w:rsid w:val="0048291B"/>
    <w:rsid w:val="00496414"/>
    <w:rsid w:val="004A01EE"/>
    <w:rsid w:val="004A5671"/>
    <w:rsid w:val="004B3534"/>
    <w:rsid w:val="00506C4D"/>
    <w:rsid w:val="005077D0"/>
    <w:rsid w:val="005138AC"/>
    <w:rsid w:val="00524D02"/>
    <w:rsid w:val="0053305E"/>
    <w:rsid w:val="00534B99"/>
    <w:rsid w:val="00562AAF"/>
    <w:rsid w:val="0058446B"/>
    <w:rsid w:val="005A14BB"/>
    <w:rsid w:val="005C1E67"/>
    <w:rsid w:val="005F5CCD"/>
    <w:rsid w:val="006123F4"/>
    <w:rsid w:val="0061303D"/>
    <w:rsid w:val="00634D15"/>
    <w:rsid w:val="00641230"/>
    <w:rsid w:val="00664769"/>
    <w:rsid w:val="00691EAD"/>
    <w:rsid w:val="00705616"/>
    <w:rsid w:val="007067A2"/>
    <w:rsid w:val="007137E3"/>
    <w:rsid w:val="00734F34"/>
    <w:rsid w:val="00744840"/>
    <w:rsid w:val="00761F1B"/>
    <w:rsid w:val="007734AD"/>
    <w:rsid w:val="00792272"/>
    <w:rsid w:val="007E7A8B"/>
    <w:rsid w:val="00801DC6"/>
    <w:rsid w:val="00824CCD"/>
    <w:rsid w:val="00886CEC"/>
    <w:rsid w:val="008902F9"/>
    <w:rsid w:val="00897AF2"/>
    <w:rsid w:val="008A7097"/>
    <w:rsid w:val="008C55F5"/>
    <w:rsid w:val="00904D7B"/>
    <w:rsid w:val="00905944"/>
    <w:rsid w:val="0090677D"/>
    <w:rsid w:val="0093219E"/>
    <w:rsid w:val="00966D3A"/>
    <w:rsid w:val="00980C9E"/>
    <w:rsid w:val="00982613"/>
    <w:rsid w:val="009A3E1B"/>
    <w:rsid w:val="009B2308"/>
    <w:rsid w:val="009B249F"/>
    <w:rsid w:val="009B34ED"/>
    <w:rsid w:val="009C388A"/>
    <w:rsid w:val="009D0C22"/>
    <w:rsid w:val="009F2CD7"/>
    <w:rsid w:val="00A5719C"/>
    <w:rsid w:val="00A86A1B"/>
    <w:rsid w:val="00A96C16"/>
    <w:rsid w:val="00AA50AA"/>
    <w:rsid w:val="00AA6E7D"/>
    <w:rsid w:val="00AB4ECD"/>
    <w:rsid w:val="00AC5C20"/>
    <w:rsid w:val="00B03737"/>
    <w:rsid w:val="00B10844"/>
    <w:rsid w:val="00B15C7F"/>
    <w:rsid w:val="00B25E22"/>
    <w:rsid w:val="00B464DD"/>
    <w:rsid w:val="00B94D53"/>
    <w:rsid w:val="00BA7D9A"/>
    <w:rsid w:val="00C85FDD"/>
    <w:rsid w:val="00C97038"/>
    <w:rsid w:val="00CA3674"/>
    <w:rsid w:val="00D03828"/>
    <w:rsid w:val="00D06D1D"/>
    <w:rsid w:val="00D2183D"/>
    <w:rsid w:val="00D2340C"/>
    <w:rsid w:val="00D73F83"/>
    <w:rsid w:val="00D75022"/>
    <w:rsid w:val="00D75681"/>
    <w:rsid w:val="00DB42F2"/>
    <w:rsid w:val="00E02B5A"/>
    <w:rsid w:val="00E17769"/>
    <w:rsid w:val="00E25F4C"/>
    <w:rsid w:val="00E4188D"/>
    <w:rsid w:val="00E448C4"/>
    <w:rsid w:val="00E6703C"/>
    <w:rsid w:val="00E76CF9"/>
    <w:rsid w:val="00E9290C"/>
    <w:rsid w:val="00EB0FAC"/>
    <w:rsid w:val="00EC1150"/>
    <w:rsid w:val="00EC4D84"/>
    <w:rsid w:val="00ED64B9"/>
    <w:rsid w:val="00F263AE"/>
    <w:rsid w:val="00F40DC9"/>
    <w:rsid w:val="00F773C7"/>
    <w:rsid w:val="00FF0C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0272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0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2F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ex.kurasoff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5</TotalTime>
  <Pages>3</Pages>
  <Words>530</Words>
  <Characters>302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17</cp:revision>
  <dcterms:created xsi:type="dcterms:W3CDTF">2021-06-27T19:21:00Z</dcterms:created>
  <dcterms:modified xsi:type="dcterms:W3CDTF">2021-07-04T10:37:00Z</dcterms:modified>
</cp:coreProperties>
</file>